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Djibout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Djibouti received a score of 46.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Djibouti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jibouti received a score of</w:t>
      </w:r>
      <w:r>
        <w:t xml:space="preserve"> </w:t>
      </w:r>
      <w:r>
        <w:rPr>
          <w:bCs/>
          <w:b/>
        </w:rPr>
        <w:t xml:space="preserve">59.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Djibouti received a score of 63.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Djibouti received a score of 14.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Djibouti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Djibouti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Djibout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Djibouti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Djibouti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Djibouti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Djibouti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Djibouti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Djibouti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Djibouti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Djibout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Djibouti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Djibouti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Djibout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Djibout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Djibout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Djibout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Djibout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Djibout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Djibout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Djibout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Djibout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Djibout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Djibout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Djibout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Djibout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Djibout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Djibout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Djibout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Djibout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2002, 2012, 2013,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21,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05:58Z</dcterms:created>
  <dcterms:modified xsi:type="dcterms:W3CDTF">2024-01-16T19: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Djibouti Country Report</vt:lpwstr>
  </property>
</Properties>
</file>